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2F2F2" w:themeColor="background1" w:themeShade="F2"/>
  <w:body>
    <w:p w14:paraId="148FACB8" w14:textId="200A2A65" w:rsidR="00D92A28" w:rsidRDefault="009758F5" w:rsidP="00DB2C58">
      <w:bookmarkStart w:id="0" w:name="_GoBack"/>
      <w:bookmarkEnd w:id="0"/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2E5B49" wp14:editId="37DA3198">
                <wp:simplePos x="0" y="0"/>
                <wp:positionH relativeFrom="column">
                  <wp:posOffset>-162560</wp:posOffset>
                </wp:positionH>
                <wp:positionV relativeFrom="paragraph">
                  <wp:posOffset>146685</wp:posOffset>
                </wp:positionV>
                <wp:extent cx="2466975" cy="923925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6975" cy="923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A20C00" w14:textId="5DD68DA4" w:rsidR="00F9513A" w:rsidRPr="00F9513A" w:rsidRDefault="005E5F4F" w:rsidP="00470A5E">
                            <w:pPr>
                              <w:rPr>
                                <w:rFonts w:ascii="Arial Black" w:hAnsi="Arial Black"/>
                                <w:color w:val="444941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444941"/>
                                <w:sz w:val="40"/>
                                <w:szCs w:val="40"/>
                                <w:lang w:val="en-US"/>
                              </w:rPr>
                              <w:t>RENNIEL R. GERONGG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2E5B49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12.8pt;margin-top:11.55pt;width:194.25pt;height:72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" filled="f" stroked="f">
                <v:textbox>
                  <w:txbxContent>
                    <w:p w14:paraId="68A20C00" w14:textId="5DD68DA4" w:rsidR="00F9513A" w:rsidRPr="00F9513A" w:rsidRDefault="005E5F4F" w:rsidP="00470A5E">
                      <w:pPr>
                        <w:rPr>
                          <w:rFonts w:ascii="Arial Black" w:hAnsi="Arial Black"/>
                          <w:color w:val="444941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color w:val="444941"/>
                          <w:sz w:val="40"/>
                          <w:szCs w:val="40"/>
                          <w:lang w:val="en-US"/>
                        </w:rPr>
                        <w:t>RENNIEL R. GERONGG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B38EB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DE87747" wp14:editId="4A3E89D4">
                <wp:simplePos x="0" y="0"/>
                <wp:positionH relativeFrom="column">
                  <wp:posOffset>2514600</wp:posOffset>
                </wp:positionH>
                <wp:positionV relativeFrom="paragraph">
                  <wp:posOffset>-174172</wp:posOffset>
                </wp:positionV>
                <wp:extent cx="4333875" cy="9774555"/>
                <wp:effectExtent l="0" t="0" r="0" b="0"/>
                <wp:wrapNone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3875" cy="97745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0D6A28" w14:textId="77777777" w:rsidR="000B55B3" w:rsidRPr="00B244E0" w:rsidRDefault="000B55B3" w:rsidP="000B55B3">
                            <w:pPr>
                              <w:pStyle w:val="Styl1"/>
                              <w:rPr>
                                <w:color w:val="444941"/>
                                <w:lang w:val="en-US"/>
                              </w:rPr>
                            </w:pPr>
                            <w:r w:rsidRPr="00B244E0">
                              <w:rPr>
                                <w:color w:val="444941"/>
                                <w:lang w:val="en-US"/>
                              </w:rPr>
                              <w:t>Education</w:t>
                            </w:r>
                          </w:p>
                          <w:p w14:paraId="366466E1" w14:textId="71A1CB3A" w:rsidR="00E23EF4" w:rsidRPr="003208B3" w:rsidRDefault="00E23EF4" w:rsidP="000B55B3">
                            <w:pPr>
                              <w:pStyle w:val="NoSpacing"/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College: </w:t>
                            </w:r>
                            <w:r w:rsidRPr="003208B3"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University of Rizal System Binangonan Campus</w:t>
                            </w:r>
                          </w:p>
                          <w:p w14:paraId="66FE65B5" w14:textId="7C18CE7F" w:rsidR="00E23EF4" w:rsidRDefault="00E23EF4" w:rsidP="000B55B3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Course: </w:t>
                            </w:r>
                            <w:r w:rsidRPr="003208B3"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Bachelor of Science in Information Technology</w:t>
                            </w:r>
                          </w:p>
                          <w:p w14:paraId="5EB6E801" w14:textId="3D56A677" w:rsidR="00E23EF4" w:rsidRDefault="00E23EF4" w:rsidP="000B55B3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Year Attended: </w:t>
                            </w:r>
                            <w:r w:rsidRPr="003208B3"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2019-Present</w:t>
                            </w:r>
                          </w:p>
                          <w:p w14:paraId="403D0490" w14:textId="7FE4E046" w:rsidR="00E23EF4" w:rsidRDefault="00E23EF4" w:rsidP="000B55B3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A7CE714" w14:textId="7E756AB6" w:rsidR="00E23EF4" w:rsidRPr="003208B3" w:rsidRDefault="00E23EF4" w:rsidP="000B55B3">
                            <w:pPr>
                              <w:pStyle w:val="NoSpacing"/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Highschool: </w:t>
                            </w:r>
                            <w:r w:rsidRPr="003208B3"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Angono National High School</w:t>
                            </w:r>
                          </w:p>
                          <w:p w14:paraId="798BC6E5" w14:textId="62102FC2" w:rsidR="00E23EF4" w:rsidRPr="003208B3" w:rsidRDefault="00E23EF4" w:rsidP="000B55B3">
                            <w:pPr>
                              <w:pStyle w:val="NoSpacing"/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Year Attended: </w:t>
                            </w:r>
                            <w:r w:rsidRPr="003208B3"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2013-2019</w:t>
                            </w:r>
                          </w:p>
                          <w:p w14:paraId="220513D9" w14:textId="37D734AA" w:rsidR="00E23EF4" w:rsidRDefault="00E23EF4" w:rsidP="000B55B3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60C2683" w14:textId="3AEAD013" w:rsidR="00E23EF4" w:rsidRDefault="00E23EF4" w:rsidP="000B55B3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Elementary: </w:t>
                            </w:r>
                            <w:r w:rsidRPr="003208B3"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Joaquin Guido Elementary School</w:t>
                            </w:r>
                          </w:p>
                          <w:p w14:paraId="6D854650" w14:textId="773611A8" w:rsidR="00E23EF4" w:rsidRPr="003208B3" w:rsidRDefault="00E23EF4" w:rsidP="000B55B3">
                            <w:pPr>
                              <w:pStyle w:val="NoSpacing"/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Year Attended: </w:t>
                            </w:r>
                            <w:r w:rsidR="005E5F4F"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2007</w:t>
                            </w:r>
                            <w:r w:rsidRPr="003208B3"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-2013</w:t>
                            </w:r>
                          </w:p>
                          <w:p w14:paraId="07614E3E" w14:textId="4BB98401" w:rsidR="00380CB2" w:rsidRPr="00B244E0" w:rsidRDefault="000B55B3" w:rsidP="00380CB2">
                            <w:pPr>
                              <w:pStyle w:val="Styl1"/>
                              <w:spacing w:before="240"/>
                              <w:rPr>
                                <w:color w:val="444941"/>
                                <w:lang w:val="en-US"/>
                              </w:rPr>
                            </w:pPr>
                            <w:r w:rsidRPr="00B244E0">
                              <w:rPr>
                                <w:color w:val="444941"/>
                                <w:lang w:val="en-US"/>
                              </w:rPr>
                              <w:t>Seminar or Training Attended</w:t>
                            </w:r>
                          </w:p>
                          <w:p w14:paraId="0239124F" w14:textId="7EED2619" w:rsidR="00380CB2" w:rsidRDefault="00A263E4" w:rsidP="000B55B3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Introduction to Mobile Application</w:t>
                            </w:r>
                          </w:p>
                          <w:p w14:paraId="0DCC54D5" w14:textId="6A3D90F0" w:rsidR="00A263E4" w:rsidRDefault="00A263E4" w:rsidP="000B55B3">
                            <w:pPr>
                              <w:pStyle w:val="NoSpacing"/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University of Rizal System Binangonan Campus</w:t>
                            </w:r>
                          </w:p>
                          <w:p w14:paraId="56EE27C5" w14:textId="7DA23E64" w:rsidR="00A263E4" w:rsidRDefault="00A263E4" w:rsidP="000B55B3">
                            <w:pPr>
                              <w:pStyle w:val="NoSpacing"/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January 29, 2021</w:t>
                            </w:r>
                          </w:p>
                          <w:p w14:paraId="54406B27" w14:textId="465B9581" w:rsidR="00A263E4" w:rsidRDefault="00A263E4" w:rsidP="000B55B3">
                            <w:pPr>
                              <w:pStyle w:val="NoSpacing"/>
                              <w:rPr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2AC6139" w14:textId="26C8C08F" w:rsidR="00380CB2" w:rsidRPr="00B244E0" w:rsidRDefault="000B55B3" w:rsidP="00380CB2">
                            <w:pPr>
                              <w:pStyle w:val="Styl1"/>
                              <w:rPr>
                                <w:color w:val="444941"/>
                                <w:lang w:val="en-US"/>
                              </w:rPr>
                            </w:pPr>
                            <w:r w:rsidRPr="00B244E0">
                              <w:rPr>
                                <w:color w:val="444941"/>
                                <w:lang w:val="en-US"/>
                              </w:rPr>
                              <w:t>Organizations/Affiliated</w:t>
                            </w:r>
                          </w:p>
                          <w:p w14:paraId="7BC7C163" w14:textId="77777777" w:rsidR="009758F5" w:rsidRDefault="009758F5" w:rsidP="009758F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  <w:t xml:space="preserve">College of Computer Studies-Student Body </w:t>
                            </w:r>
                          </w:p>
                          <w:p w14:paraId="3952EADA" w14:textId="77777777" w:rsidR="009758F5" w:rsidRDefault="009758F5" w:rsidP="009758F5">
                            <w:pPr>
                              <w:spacing w:after="0" w:line="240" w:lineRule="auto"/>
                              <w:rPr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  <w:lang w:val="en-US"/>
                              </w:rPr>
                              <w:t>Inclusive date of Membership: 2019-Present</w:t>
                            </w:r>
                          </w:p>
                          <w:p w14:paraId="3D0878A6" w14:textId="77777777" w:rsidR="009758F5" w:rsidRDefault="009758F5" w:rsidP="009758F5">
                            <w:pPr>
                              <w:spacing w:after="0" w:line="240" w:lineRule="auto"/>
                              <w:rPr>
                                <w:sz w:val="21"/>
                                <w:szCs w:val="21"/>
                                <w:lang w:val="en-US"/>
                              </w:rPr>
                            </w:pPr>
                          </w:p>
                          <w:p w14:paraId="09094EC7" w14:textId="77777777" w:rsidR="009758F5" w:rsidRDefault="009758F5" w:rsidP="009758F5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  <w:t>-Connect Student Society</w:t>
                            </w:r>
                          </w:p>
                          <w:p w14:paraId="451FCCEF" w14:textId="77777777" w:rsidR="009758F5" w:rsidRDefault="009758F5" w:rsidP="009758F5">
                            <w:pPr>
                              <w:spacing w:after="0" w:line="240" w:lineRule="auto"/>
                              <w:rPr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  <w:lang w:val="en-US"/>
                              </w:rPr>
                              <w:t>Inclusive date of Membership 2019-Present</w:t>
                            </w:r>
                          </w:p>
                          <w:p w14:paraId="304FEF73" w14:textId="22F71EA0" w:rsidR="003208B3" w:rsidRDefault="003208B3" w:rsidP="005E5F4F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D5EA368" w14:textId="77777777" w:rsidR="005E5F4F" w:rsidRPr="005E5F4F" w:rsidRDefault="005E5F4F" w:rsidP="005E5F4F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0A2CA23" w14:textId="400BC3B8" w:rsidR="005B38EB" w:rsidRPr="005E5F4F" w:rsidRDefault="00B244E0" w:rsidP="005E5F4F">
                            <w:pPr>
                              <w:pStyle w:val="Styl1"/>
                              <w:rPr>
                                <w:color w:val="444941"/>
                                <w:lang w:val="en-US"/>
                              </w:rPr>
                            </w:pPr>
                            <w:r>
                              <w:rPr>
                                <w:color w:val="444941"/>
                                <w:lang w:val="en-US"/>
                              </w:rPr>
                              <w:t>Achievements</w:t>
                            </w:r>
                          </w:p>
                          <w:p w14:paraId="01C2C730" w14:textId="49E5924F" w:rsidR="005B38EB" w:rsidRPr="005B38EB" w:rsidRDefault="005B38EB" w:rsidP="005B38EB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C</w:t>
                            </w:r>
                            <w:r w:rsidR="005E5F4F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CS Days – Typing Master 4</w:t>
                            </w:r>
                            <w:r w:rsidR="005E5F4F">
                              <w:rPr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  <w:lang w:val="en-US"/>
                              </w:rPr>
                              <w:t>th</w:t>
                            </w: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Place</w:t>
                            </w:r>
                          </w:p>
                          <w:p w14:paraId="0E4E87D9" w14:textId="4F48811D" w:rsidR="005B38EB" w:rsidRDefault="005B38EB" w:rsidP="005B38EB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2021</w:t>
                            </w:r>
                          </w:p>
                          <w:p w14:paraId="2B8E0603" w14:textId="77777777" w:rsidR="005B38EB" w:rsidRDefault="005B38EB" w:rsidP="005B38EB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4F938F9" w14:textId="54EF0509" w:rsidR="005B38EB" w:rsidRPr="005B38EB" w:rsidRDefault="005B38EB" w:rsidP="005B38EB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  <w:lang w:val="en-US"/>
                              </w:rPr>
                              <w:t>nd</w:t>
                            </w: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Year – 1</w:t>
                            </w: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  <w:lang w:val="en-US"/>
                              </w:rPr>
                              <w:t>st</w:t>
                            </w: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Semester Dean’s Lister</w:t>
                            </w:r>
                          </w:p>
                          <w:p w14:paraId="70A0FF76" w14:textId="2224FFC7" w:rsidR="005B38EB" w:rsidRDefault="005B38EB" w:rsidP="005B38EB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2020</w:t>
                            </w:r>
                          </w:p>
                          <w:p w14:paraId="00752853" w14:textId="77777777" w:rsidR="005B38EB" w:rsidRDefault="005B38EB" w:rsidP="005B38EB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5B4F5AF" w14:textId="61058D84" w:rsidR="005B38EB" w:rsidRPr="005B38EB" w:rsidRDefault="005B38EB" w:rsidP="005B38EB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  <w:lang w:val="en-US"/>
                              </w:rPr>
                              <w:t>nd</w:t>
                            </w: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Year – 2</w:t>
                            </w: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vertAlign w:val="superscript"/>
                                <w:lang w:val="en-US"/>
                              </w:rPr>
                              <w:t>nd</w:t>
                            </w:r>
                            <w:r w:rsidRPr="005B38EB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Semester Dean’s Lister</w:t>
                            </w:r>
                          </w:p>
                          <w:p w14:paraId="2D12F65E" w14:textId="2998A004" w:rsidR="005B38EB" w:rsidRDefault="005B38EB" w:rsidP="005B38EB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2021</w:t>
                            </w:r>
                          </w:p>
                          <w:p w14:paraId="5F3F8535" w14:textId="77777777" w:rsidR="005B38EB" w:rsidRDefault="005B38EB" w:rsidP="005B38EB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1BA8EE9" w14:textId="77777777" w:rsidR="005B38EB" w:rsidRPr="005B38EB" w:rsidRDefault="005B38EB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CF7FDFE" w14:textId="60D7E8C4" w:rsidR="003208B3" w:rsidRDefault="003208B3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6098BD5" w14:textId="77777777" w:rsidR="003208B3" w:rsidRPr="003208B3" w:rsidRDefault="003208B3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87747" id="_x0000_s1027" type="#_x0000_t202" style="position:absolute;margin-left:198pt;margin-top:-13.7pt;width:341.25pt;height:769.6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" filled="f" stroked="f">
                <v:textbox>
                  <w:txbxContent>
                    <w:p w14:paraId="690D6A28" w14:textId="77777777" w:rsidR="000B55B3" w:rsidRPr="00B244E0" w:rsidRDefault="000B55B3" w:rsidP="000B55B3">
                      <w:pPr>
                        <w:pStyle w:val="Styl1"/>
                        <w:rPr>
                          <w:color w:val="444941"/>
                          <w:lang w:val="en-US"/>
                        </w:rPr>
                      </w:pPr>
                      <w:r w:rsidRPr="00B244E0">
                        <w:rPr>
                          <w:color w:val="444941"/>
                          <w:lang w:val="en-US"/>
                        </w:rPr>
                        <w:t>Education</w:t>
                      </w:r>
                    </w:p>
                    <w:p w14:paraId="366466E1" w14:textId="71A1CB3A" w:rsidR="00E23EF4" w:rsidRPr="003208B3" w:rsidRDefault="00E23EF4" w:rsidP="000B55B3">
                      <w:pPr>
                        <w:pStyle w:val="NoSpacing"/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College: </w:t>
                      </w:r>
                      <w:r w:rsidRPr="003208B3"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  <w:t>University of Rizal System Binangonan Campus</w:t>
                      </w:r>
                    </w:p>
                    <w:p w14:paraId="66FE65B5" w14:textId="7C18CE7F" w:rsidR="00E23EF4" w:rsidRDefault="00E23EF4" w:rsidP="000B55B3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Course: </w:t>
                      </w:r>
                      <w:r w:rsidRPr="003208B3"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  <w:t>Bachelor of Science in Information Technology</w:t>
                      </w:r>
                    </w:p>
                    <w:p w14:paraId="5EB6E801" w14:textId="3D56A677" w:rsidR="00E23EF4" w:rsidRDefault="00E23EF4" w:rsidP="000B55B3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Year Attended: </w:t>
                      </w:r>
                      <w:r w:rsidRPr="003208B3"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  <w:t>2019-Present</w:t>
                      </w:r>
                    </w:p>
                    <w:p w14:paraId="403D0490" w14:textId="7FE4E046" w:rsidR="00E23EF4" w:rsidRDefault="00E23EF4" w:rsidP="000B55B3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0A7CE714" w14:textId="7E756AB6" w:rsidR="00E23EF4" w:rsidRPr="003208B3" w:rsidRDefault="00E23EF4" w:rsidP="000B55B3">
                      <w:pPr>
                        <w:pStyle w:val="NoSpacing"/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Highschool: </w:t>
                      </w:r>
                      <w:r w:rsidRPr="003208B3"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  <w:t>Angono National High School</w:t>
                      </w:r>
                    </w:p>
                    <w:p w14:paraId="798BC6E5" w14:textId="62102FC2" w:rsidR="00E23EF4" w:rsidRPr="003208B3" w:rsidRDefault="00E23EF4" w:rsidP="000B55B3">
                      <w:pPr>
                        <w:pStyle w:val="NoSpacing"/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Year Attended: </w:t>
                      </w:r>
                      <w:r w:rsidRPr="003208B3"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  <w:t>2013-2019</w:t>
                      </w:r>
                    </w:p>
                    <w:p w14:paraId="220513D9" w14:textId="37D734AA" w:rsidR="00E23EF4" w:rsidRDefault="00E23EF4" w:rsidP="000B55B3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560C2683" w14:textId="3AEAD013" w:rsidR="00E23EF4" w:rsidRDefault="00E23EF4" w:rsidP="000B55B3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Elementary: </w:t>
                      </w:r>
                      <w:r w:rsidRPr="003208B3"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  <w:t>Joaquin Guido Elementary School</w:t>
                      </w:r>
                    </w:p>
                    <w:p w14:paraId="6D854650" w14:textId="773611A8" w:rsidR="00E23EF4" w:rsidRPr="003208B3" w:rsidRDefault="00E23EF4" w:rsidP="000B55B3">
                      <w:pPr>
                        <w:pStyle w:val="NoSpacing"/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Year Attended: </w:t>
                      </w:r>
                      <w:r w:rsidR="005E5F4F"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  <w:t>2007</w:t>
                      </w:r>
                      <w:r w:rsidRPr="003208B3"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  <w:t>-2013</w:t>
                      </w:r>
                    </w:p>
                    <w:p w14:paraId="07614E3E" w14:textId="4BB98401" w:rsidR="00380CB2" w:rsidRPr="00B244E0" w:rsidRDefault="000B55B3" w:rsidP="00380CB2">
                      <w:pPr>
                        <w:pStyle w:val="Styl1"/>
                        <w:spacing w:before="240"/>
                        <w:rPr>
                          <w:color w:val="444941"/>
                          <w:lang w:val="en-US"/>
                        </w:rPr>
                      </w:pPr>
                      <w:r w:rsidRPr="00B244E0">
                        <w:rPr>
                          <w:color w:val="444941"/>
                          <w:lang w:val="en-US"/>
                        </w:rPr>
                        <w:t>Seminar or Training Attended</w:t>
                      </w:r>
                    </w:p>
                    <w:p w14:paraId="0239124F" w14:textId="7EED2619" w:rsidR="00380CB2" w:rsidRDefault="00A263E4" w:rsidP="000B55B3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Introduction to Mobile Application</w:t>
                      </w:r>
                    </w:p>
                    <w:p w14:paraId="0DCC54D5" w14:textId="6A3D90F0" w:rsidR="00A263E4" w:rsidRDefault="00A263E4" w:rsidP="000B55B3">
                      <w:pPr>
                        <w:pStyle w:val="NoSpacing"/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  <w:t>University of Rizal System Binangonan Campus</w:t>
                      </w:r>
                    </w:p>
                    <w:p w14:paraId="56EE27C5" w14:textId="7DA23E64" w:rsidR="00A263E4" w:rsidRDefault="00A263E4" w:rsidP="000B55B3">
                      <w:pPr>
                        <w:pStyle w:val="NoSpacing"/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  <w:t>January 29, 2021</w:t>
                      </w:r>
                    </w:p>
                    <w:p w14:paraId="54406B27" w14:textId="465B9581" w:rsidR="00A263E4" w:rsidRDefault="00A263E4" w:rsidP="000B55B3">
                      <w:pPr>
                        <w:pStyle w:val="NoSpacing"/>
                        <w:rPr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22AC6139" w14:textId="26C8C08F" w:rsidR="00380CB2" w:rsidRPr="00B244E0" w:rsidRDefault="000B55B3" w:rsidP="00380CB2">
                      <w:pPr>
                        <w:pStyle w:val="Styl1"/>
                        <w:rPr>
                          <w:color w:val="444941"/>
                          <w:lang w:val="en-US"/>
                        </w:rPr>
                      </w:pPr>
                      <w:r w:rsidRPr="00B244E0">
                        <w:rPr>
                          <w:color w:val="444941"/>
                          <w:lang w:val="en-US"/>
                        </w:rPr>
                        <w:t>Organizations/Affiliated</w:t>
                      </w:r>
                    </w:p>
                    <w:p w14:paraId="7BC7C163" w14:textId="77777777" w:rsidR="009758F5" w:rsidRDefault="009758F5" w:rsidP="009758F5">
                      <w:pPr>
                        <w:spacing w:after="0" w:line="240" w:lineRule="auto"/>
                        <w:rPr>
                          <w:b/>
                          <w:bCs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1"/>
                          <w:szCs w:val="21"/>
                          <w:lang w:val="en-US"/>
                        </w:rPr>
                        <w:t xml:space="preserve">College of Computer Studies-Student Body </w:t>
                      </w:r>
                    </w:p>
                    <w:p w14:paraId="3952EADA" w14:textId="77777777" w:rsidR="009758F5" w:rsidRDefault="009758F5" w:rsidP="009758F5">
                      <w:pPr>
                        <w:spacing w:after="0" w:line="240" w:lineRule="auto"/>
                        <w:rPr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sz w:val="21"/>
                          <w:szCs w:val="21"/>
                          <w:lang w:val="en-US"/>
                        </w:rPr>
                        <w:t>Inclusive date of Membership: 2019-Present</w:t>
                      </w:r>
                    </w:p>
                    <w:p w14:paraId="3D0878A6" w14:textId="77777777" w:rsidR="009758F5" w:rsidRDefault="009758F5" w:rsidP="009758F5">
                      <w:pPr>
                        <w:spacing w:after="0" w:line="240" w:lineRule="auto"/>
                        <w:rPr>
                          <w:sz w:val="21"/>
                          <w:szCs w:val="21"/>
                          <w:lang w:val="en-US"/>
                        </w:rPr>
                      </w:pPr>
                    </w:p>
                    <w:p w14:paraId="09094EC7" w14:textId="77777777" w:rsidR="009758F5" w:rsidRDefault="009758F5" w:rsidP="009758F5">
                      <w:pPr>
                        <w:spacing w:after="0" w:line="240" w:lineRule="auto"/>
                        <w:rPr>
                          <w:b/>
                          <w:bCs/>
                          <w:sz w:val="21"/>
                          <w:szCs w:val="21"/>
                          <w:lang w:val="en-US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sz w:val="21"/>
                          <w:szCs w:val="21"/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b/>
                          <w:bCs/>
                          <w:sz w:val="21"/>
                          <w:szCs w:val="21"/>
                          <w:lang w:val="en-US"/>
                        </w:rPr>
                        <w:t>-Connect Student Society</w:t>
                      </w:r>
                    </w:p>
                    <w:p w14:paraId="451FCCEF" w14:textId="77777777" w:rsidR="009758F5" w:rsidRDefault="009758F5" w:rsidP="009758F5">
                      <w:pPr>
                        <w:spacing w:after="0" w:line="240" w:lineRule="auto"/>
                        <w:rPr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sz w:val="21"/>
                          <w:szCs w:val="21"/>
                          <w:lang w:val="en-US"/>
                        </w:rPr>
                        <w:t>Inclusive date of Membership 2019-Present</w:t>
                      </w:r>
                    </w:p>
                    <w:p w14:paraId="304FEF73" w14:textId="22F71EA0" w:rsidR="003208B3" w:rsidRDefault="003208B3" w:rsidP="005E5F4F">
                      <w:pPr>
                        <w:spacing w:after="0" w:line="240" w:lineRule="auto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7D5EA368" w14:textId="77777777" w:rsidR="005E5F4F" w:rsidRPr="005E5F4F" w:rsidRDefault="005E5F4F" w:rsidP="005E5F4F">
                      <w:pPr>
                        <w:spacing w:after="0" w:line="240" w:lineRule="auto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70A2CA23" w14:textId="400BC3B8" w:rsidR="005B38EB" w:rsidRPr="005E5F4F" w:rsidRDefault="00B244E0" w:rsidP="005E5F4F">
                      <w:pPr>
                        <w:pStyle w:val="Styl1"/>
                        <w:rPr>
                          <w:color w:val="444941"/>
                          <w:lang w:val="en-US"/>
                        </w:rPr>
                      </w:pPr>
                      <w:r>
                        <w:rPr>
                          <w:color w:val="444941"/>
                          <w:lang w:val="en-US"/>
                        </w:rPr>
                        <w:t>Achievements</w:t>
                      </w:r>
                    </w:p>
                    <w:p w14:paraId="01C2C730" w14:textId="49E5924F" w:rsidR="005B38EB" w:rsidRPr="005B38EB" w:rsidRDefault="005B38EB" w:rsidP="005B38EB">
                      <w:pPr>
                        <w:spacing w:after="0" w:line="240" w:lineRule="auto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5B38EB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C</w:t>
                      </w:r>
                      <w:r w:rsidR="005E5F4F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CS Days – Typing Master 4</w:t>
                      </w:r>
                      <w:r w:rsidR="005E5F4F">
                        <w:rPr>
                          <w:b/>
                          <w:bCs/>
                          <w:sz w:val="24"/>
                          <w:szCs w:val="24"/>
                          <w:vertAlign w:val="superscript"/>
                          <w:lang w:val="en-US"/>
                        </w:rPr>
                        <w:t>th</w:t>
                      </w:r>
                      <w:r w:rsidRPr="005B38EB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Place</w:t>
                      </w:r>
                    </w:p>
                    <w:p w14:paraId="0E4E87D9" w14:textId="4F48811D" w:rsidR="005B38EB" w:rsidRDefault="005B38EB" w:rsidP="005B38EB">
                      <w:pPr>
                        <w:spacing w:after="0" w:line="240" w:lineRule="auto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2021</w:t>
                      </w:r>
                    </w:p>
                    <w:p w14:paraId="2B8E0603" w14:textId="77777777" w:rsidR="005B38EB" w:rsidRDefault="005B38EB" w:rsidP="005B38EB">
                      <w:pPr>
                        <w:spacing w:after="0" w:line="240" w:lineRule="auto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4F938F9" w14:textId="54EF0509" w:rsidR="005B38EB" w:rsidRPr="005B38EB" w:rsidRDefault="005B38EB" w:rsidP="005B38EB">
                      <w:pPr>
                        <w:spacing w:after="0" w:line="240" w:lineRule="auto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5B38EB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2</w:t>
                      </w:r>
                      <w:r w:rsidRPr="005B38EB">
                        <w:rPr>
                          <w:b/>
                          <w:bCs/>
                          <w:sz w:val="24"/>
                          <w:szCs w:val="24"/>
                          <w:vertAlign w:val="superscript"/>
                          <w:lang w:val="en-US"/>
                        </w:rPr>
                        <w:t>nd</w:t>
                      </w:r>
                      <w:r w:rsidRPr="005B38EB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Year – 1</w:t>
                      </w:r>
                      <w:r w:rsidRPr="005B38EB">
                        <w:rPr>
                          <w:b/>
                          <w:bCs/>
                          <w:sz w:val="24"/>
                          <w:szCs w:val="24"/>
                          <w:vertAlign w:val="superscript"/>
                          <w:lang w:val="en-US"/>
                        </w:rPr>
                        <w:t>st</w:t>
                      </w:r>
                      <w:r w:rsidRPr="005B38EB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Semester Dean’s Lister</w:t>
                      </w:r>
                    </w:p>
                    <w:p w14:paraId="70A0FF76" w14:textId="2224FFC7" w:rsidR="005B38EB" w:rsidRDefault="005B38EB" w:rsidP="005B38EB">
                      <w:pPr>
                        <w:spacing w:after="0" w:line="240" w:lineRule="auto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2020</w:t>
                      </w:r>
                    </w:p>
                    <w:p w14:paraId="00752853" w14:textId="77777777" w:rsidR="005B38EB" w:rsidRDefault="005B38EB" w:rsidP="005B38EB">
                      <w:pPr>
                        <w:spacing w:after="0" w:line="240" w:lineRule="auto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25B4F5AF" w14:textId="61058D84" w:rsidR="005B38EB" w:rsidRPr="005B38EB" w:rsidRDefault="005B38EB" w:rsidP="005B38EB">
                      <w:pPr>
                        <w:spacing w:after="0" w:line="240" w:lineRule="auto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5B38EB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2</w:t>
                      </w:r>
                      <w:r w:rsidRPr="005B38EB">
                        <w:rPr>
                          <w:b/>
                          <w:bCs/>
                          <w:sz w:val="24"/>
                          <w:szCs w:val="24"/>
                          <w:vertAlign w:val="superscript"/>
                          <w:lang w:val="en-US"/>
                        </w:rPr>
                        <w:t>nd</w:t>
                      </w:r>
                      <w:r w:rsidRPr="005B38EB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Year – 2</w:t>
                      </w:r>
                      <w:r w:rsidRPr="005B38EB">
                        <w:rPr>
                          <w:b/>
                          <w:bCs/>
                          <w:sz w:val="24"/>
                          <w:szCs w:val="24"/>
                          <w:vertAlign w:val="superscript"/>
                          <w:lang w:val="en-US"/>
                        </w:rPr>
                        <w:t>nd</w:t>
                      </w:r>
                      <w:r w:rsidRPr="005B38EB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Semester Dean’s Lister</w:t>
                      </w:r>
                    </w:p>
                    <w:p w14:paraId="2D12F65E" w14:textId="2998A004" w:rsidR="005B38EB" w:rsidRDefault="005B38EB" w:rsidP="005B38EB">
                      <w:pPr>
                        <w:spacing w:after="0" w:line="240" w:lineRule="auto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2021</w:t>
                      </w:r>
                    </w:p>
                    <w:p w14:paraId="5F3F8535" w14:textId="77777777" w:rsidR="005B38EB" w:rsidRDefault="005B38EB" w:rsidP="005B38EB">
                      <w:pPr>
                        <w:spacing w:after="0" w:line="240" w:lineRule="auto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41BA8EE9" w14:textId="77777777" w:rsidR="005B38EB" w:rsidRPr="005B38EB" w:rsidRDefault="005B38EB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4CF7FDFE" w14:textId="60D7E8C4" w:rsidR="003208B3" w:rsidRDefault="003208B3">
                      <w:pP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  <w:p w14:paraId="56098BD5" w14:textId="77777777" w:rsidR="003208B3" w:rsidRPr="003208B3" w:rsidRDefault="003208B3">
                      <w:pP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41C69">
        <w:rPr>
          <w:noProof/>
          <w:lang w:val="en-US"/>
        </w:rPr>
        <w:drawing>
          <wp:anchor distT="0" distB="0" distL="114300" distR="114300" simplePos="0" relativeHeight="251673600" behindDoc="0" locked="0" layoutInCell="1" allowOverlap="1" wp14:anchorId="0A3A6B50" wp14:editId="002D8CFC">
            <wp:simplePos x="0" y="0"/>
            <wp:positionH relativeFrom="margin">
              <wp:posOffset>-91</wp:posOffset>
            </wp:positionH>
            <wp:positionV relativeFrom="paragraph">
              <wp:posOffset>9214485</wp:posOffset>
            </wp:positionV>
            <wp:extent cx="402590" cy="40259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90" cy="402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C69">
        <w:rPr>
          <w:noProof/>
          <w:lang w:val="en-US"/>
        </w:rPr>
        <w:drawing>
          <wp:anchor distT="0" distB="0" distL="114300" distR="114300" simplePos="0" relativeHeight="251670528" behindDoc="0" locked="0" layoutInCell="1" allowOverlap="1" wp14:anchorId="6DAFB46F" wp14:editId="3F80C809">
            <wp:simplePos x="0" y="0"/>
            <wp:positionH relativeFrom="margin">
              <wp:posOffset>6350</wp:posOffset>
            </wp:positionH>
            <wp:positionV relativeFrom="paragraph">
              <wp:posOffset>7540263</wp:posOffset>
            </wp:positionV>
            <wp:extent cx="402771" cy="40348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771" cy="403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C69">
        <w:rPr>
          <w:noProof/>
          <w:lang w:val="en-US"/>
        </w:rPr>
        <w:drawing>
          <wp:anchor distT="0" distB="0" distL="114300" distR="114300" simplePos="0" relativeHeight="251671552" behindDoc="0" locked="0" layoutInCell="1" allowOverlap="1" wp14:anchorId="0AEFE83D" wp14:editId="3D816309">
            <wp:simplePos x="0" y="0"/>
            <wp:positionH relativeFrom="margin">
              <wp:posOffset>-635</wp:posOffset>
            </wp:positionH>
            <wp:positionV relativeFrom="paragraph">
              <wp:posOffset>8108043</wp:posOffset>
            </wp:positionV>
            <wp:extent cx="402590" cy="40386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90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C69">
        <w:rPr>
          <w:noProof/>
          <w:lang w:val="en-US"/>
        </w:rPr>
        <w:drawing>
          <wp:anchor distT="0" distB="0" distL="114300" distR="114300" simplePos="0" relativeHeight="251672576" behindDoc="0" locked="0" layoutInCell="1" allowOverlap="1" wp14:anchorId="0A235068" wp14:editId="58BB7BF2">
            <wp:simplePos x="0" y="0"/>
            <wp:positionH relativeFrom="margin">
              <wp:posOffset>-635</wp:posOffset>
            </wp:positionH>
            <wp:positionV relativeFrom="paragraph">
              <wp:posOffset>8664121</wp:posOffset>
            </wp:positionV>
            <wp:extent cx="403225" cy="40259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225" cy="402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C69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9C9EA70" wp14:editId="2F38166B">
                <wp:simplePos x="0" y="0"/>
                <wp:positionH relativeFrom="column">
                  <wp:posOffset>-87086</wp:posOffset>
                </wp:positionH>
                <wp:positionV relativeFrom="paragraph">
                  <wp:posOffset>3559265</wp:posOffset>
                </wp:positionV>
                <wp:extent cx="2171700" cy="6215743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621574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0624E" w14:textId="77777777" w:rsidR="00380CB2" w:rsidRPr="00B244E0" w:rsidRDefault="00380CB2" w:rsidP="00380CB2">
                            <w:pPr>
                              <w:pStyle w:val="Styl1"/>
                              <w:rPr>
                                <w:color w:val="444941"/>
                                <w:lang w:val="en-US"/>
                              </w:rPr>
                            </w:pPr>
                            <w:r w:rsidRPr="00B244E0">
                              <w:rPr>
                                <w:color w:val="444941"/>
                                <w:lang w:val="en-US"/>
                              </w:rPr>
                              <w:t>Contact</w:t>
                            </w:r>
                          </w:p>
                          <w:p w14:paraId="6D58BDFA" w14:textId="77777777" w:rsidR="00D41C69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244E0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Address:</w:t>
                            </w:r>
                          </w:p>
                          <w:p w14:paraId="18FC20EC" w14:textId="3F56920F" w:rsidR="00D41C69" w:rsidRDefault="00057E90" w:rsidP="00380CB2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Blk 17 Lot 11 Baytown Homes,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Brgy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. Kalayaan, </w:t>
                            </w:r>
                            <w:proofErr w:type="spellStart"/>
                            <w:r w:rsidR="00D41C69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Angono</w:t>
                            </w:r>
                            <w:proofErr w:type="spellEnd"/>
                            <w:r w:rsidR="00D41C69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,</w:t>
                            </w: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41C69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Rizal</w:t>
                            </w:r>
                          </w:p>
                          <w:p w14:paraId="42387A8C" w14:textId="77777777" w:rsidR="00D41C69" w:rsidRPr="00D41C69" w:rsidRDefault="00D41C69" w:rsidP="00380CB2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3F3F346" w14:textId="4B9D374D" w:rsidR="00D41C69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244E0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Phone:</w:t>
                            </w:r>
                            <w:r w:rsidR="00D41C69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 09</w:t>
                            </w:r>
                            <w:r w:rsidR="005E5F4F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331529849</w:t>
                            </w:r>
                          </w:p>
                          <w:p w14:paraId="5F98CD1E" w14:textId="77777777" w:rsidR="00D41C69" w:rsidRPr="00D41C69" w:rsidRDefault="00D41C69" w:rsidP="00380CB2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D1003FB" w14:textId="0401E4C6" w:rsidR="00380CB2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244E0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Email:</w:t>
                            </w:r>
                          </w:p>
                          <w:p w14:paraId="51C585E6" w14:textId="7FCE64DF" w:rsidR="00B244E0" w:rsidRDefault="006D1006" w:rsidP="00380CB2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hyperlink r:id="rId12" w:history="1">
                              <w:r w:rsidR="005E5F4F" w:rsidRPr="00D265CD">
                                <w:rPr>
                                  <w:rStyle w:val="Hyperlink"/>
                                  <w:b/>
                                  <w:bCs/>
                                  <w:sz w:val="24"/>
                                  <w:szCs w:val="24"/>
                                  <w:lang w:val="en-US"/>
                                </w:rPr>
                                <w:t>itsrennieeeel@gmail.com</w:t>
                              </w:r>
                            </w:hyperlink>
                            <w:r w:rsidR="005E5F4F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</w:p>
                          <w:p w14:paraId="46A6AB30" w14:textId="2DDA894F" w:rsidR="00B244E0" w:rsidRDefault="00B244E0" w:rsidP="00380CB2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Date of Birth:</w:t>
                            </w:r>
                          </w:p>
                          <w:p w14:paraId="3DFA1701" w14:textId="0A9CE50C" w:rsidR="00D41C69" w:rsidRDefault="005E5F4F" w:rsidP="00380CB2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April 04, 2001</w:t>
                            </w:r>
                          </w:p>
                          <w:p w14:paraId="085B3060" w14:textId="77777777" w:rsidR="00D41C69" w:rsidRDefault="00B244E0" w:rsidP="00380CB2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Place of Birth:</w:t>
                            </w:r>
                          </w:p>
                          <w:p w14:paraId="796BEFC7" w14:textId="21DBF3A5" w:rsidR="00B244E0" w:rsidRDefault="005E5F4F" w:rsidP="00380CB2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Gen. Luna, Quezon</w:t>
                            </w:r>
                          </w:p>
                          <w:p w14:paraId="40FE2A3D" w14:textId="42E358B4" w:rsidR="00A15079" w:rsidRPr="00A15079" w:rsidRDefault="00B244E0" w:rsidP="00A15079">
                            <w:pPr>
                              <w:pStyle w:val="Styl1"/>
                              <w:rPr>
                                <w:color w:val="444941"/>
                                <w:lang w:val="en-US"/>
                              </w:rPr>
                            </w:pPr>
                            <w:r>
                              <w:rPr>
                                <w:color w:val="444941"/>
                                <w:lang w:val="en-US"/>
                              </w:rPr>
                              <w:t>Find me online</w:t>
                            </w:r>
                          </w:p>
                          <w:p w14:paraId="7F71E199" w14:textId="4EE8B9EB" w:rsidR="00D2132F" w:rsidRDefault="00D2132F" w:rsidP="0080565E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72AAFFA" w14:textId="77777777" w:rsidR="005E5F4F" w:rsidRDefault="005E5F4F" w:rsidP="0080565E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BADC40B" w14:textId="244692A5" w:rsidR="005E5F4F" w:rsidRDefault="005E5F4F" w:rsidP="0080565E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</w:p>
                          <w:p w14:paraId="37AC5B5E" w14:textId="77777777" w:rsidR="00990A53" w:rsidRDefault="005E5F4F" w:rsidP="0080565E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</w:p>
                          <w:p w14:paraId="221F3479" w14:textId="77777777" w:rsidR="00990A53" w:rsidRDefault="00990A53" w:rsidP="00990A53">
                            <w:pPr>
                              <w:pStyle w:val="NoSpacing"/>
                              <w:ind w:firstLine="708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75FD292" w14:textId="3BD2D416" w:rsidR="005E5F4F" w:rsidRPr="005E5F4F" w:rsidRDefault="005E5F4F" w:rsidP="00990A53">
                            <w:pPr>
                              <w:pStyle w:val="NoSpacing"/>
                              <w:ind w:firstLine="708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@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Renniel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Rocela</w:t>
                            </w:r>
                            <w:proofErr w:type="spellEnd"/>
                          </w:p>
                          <w:p w14:paraId="513158A4" w14:textId="6D227779" w:rsidR="00D2132F" w:rsidRDefault="00D2132F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F50C7D4" w14:textId="77777777" w:rsidR="005E5F4F" w:rsidRDefault="00D41C69" w:rsidP="0080565E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</w:p>
                          <w:p w14:paraId="5E4E4C60" w14:textId="390F050E" w:rsidR="00D2132F" w:rsidRPr="00E23EF4" w:rsidRDefault="00D41C69" w:rsidP="005E5F4F">
                            <w:pPr>
                              <w:pStyle w:val="NoSpacing"/>
                              <w:ind w:firstLine="708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23EF4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@</w:t>
                            </w:r>
                            <w:proofErr w:type="spellStart"/>
                            <w:r w:rsidR="005E5F4F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rennieeeel</w:t>
                            </w:r>
                            <w:proofErr w:type="spellEnd"/>
                          </w:p>
                          <w:p w14:paraId="04484802" w14:textId="63FF3649" w:rsidR="00D41C69" w:rsidRPr="00E23EF4" w:rsidRDefault="00D41C69" w:rsidP="0080565E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0D28C40" w14:textId="385B4526" w:rsidR="00D41C69" w:rsidRPr="00E23EF4" w:rsidRDefault="00D41C69" w:rsidP="0080565E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0788ABD" w14:textId="04490A93" w:rsidR="00D41C69" w:rsidRPr="00E23EF4" w:rsidRDefault="00D41C69" w:rsidP="0080565E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23EF4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ab/>
                              <w:t>@</w:t>
                            </w:r>
                            <w:proofErr w:type="spellStart"/>
                            <w:r w:rsidR="005E5F4F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>rennielrocela</w:t>
                            </w:r>
                            <w:proofErr w:type="spellEnd"/>
                          </w:p>
                          <w:p w14:paraId="15C9DEFA" w14:textId="7C7BD89C" w:rsidR="00D41C69" w:rsidRPr="00E23EF4" w:rsidRDefault="00D41C69" w:rsidP="0080565E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631D6ED" w14:textId="310F1E7C" w:rsidR="00D41C69" w:rsidRPr="00E23EF4" w:rsidRDefault="00D41C69" w:rsidP="0080565E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C115377" w14:textId="012764C0" w:rsidR="00D41C69" w:rsidRPr="00E23EF4" w:rsidRDefault="00D41C69" w:rsidP="0080565E">
                            <w:pPr>
                              <w:pStyle w:val="NoSpacing"/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23EF4">
                              <w:rPr>
                                <w:b/>
                                <w:bCs/>
                                <w:color w:val="444941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9EA70" id="_x0000_s1028" type="#_x0000_t202" style="position:absolute;margin-left:-6.85pt;margin-top:280.25pt;width:171pt;height:489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" filled="f" stroked="f">
                <v:textbox>
                  <w:txbxContent>
                    <w:p w14:paraId="7680624E" w14:textId="77777777" w:rsidR="00380CB2" w:rsidRPr="00B244E0" w:rsidRDefault="00380CB2" w:rsidP="00380CB2">
                      <w:pPr>
                        <w:pStyle w:val="Styl1"/>
                        <w:rPr>
                          <w:color w:val="444941"/>
                          <w:lang w:val="en-US"/>
                        </w:rPr>
                      </w:pPr>
                      <w:r w:rsidRPr="00B244E0">
                        <w:rPr>
                          <w:color w:val="444941"/>
                          <w:lang w:val="en-US"/>
                        </w:rPr>
                        <w:t>Contact</w:t>
                      </w:r>
                    </w:p>
                    <w:p w14:paraId="6D58BDFA" w14:textId="77777777" w:rsidR="00D41C69" w:rsidRDefault="00380CB2" w:rsidP="00380CB2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 w:rsidRPr="00B244E0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Address:</w:t>
                      </w:r>
                    </w:p>
                    <w:p w14:paraId="18FC20EC" w14:textId="3F56920F" w:rsidR="00D41C69" w:rsidRDefault="00057E90" w:rsidP="00380CB2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Blk 17 Lot 11 Baytown Homes, </w:t>
                      </w:r>
                      <w:proofErr w:type="spellStart"/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Brgy</w:t>
                      </w:r>
                      <w:proofErr w:type="spellEnd"/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. Kalayaan, </w:t>
                      </w:r>
                      <w:proofErr w:type="spellStart"/>
                      <w:r w:rsidR="00D41C69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Angono</w:t>
                      </w:r>
                      <w:proofErr w:type="spellEnd"/>
                      <w:r w:rsidR="00D41C69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,</w:t>
                      </w: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41C69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Rizal</w:t>
                      </w:r>
                    </w:p>
                    <w:p w14:paraId="42387A8C" w14:textId="77777777" w:rsidR="00D41C69" w:rsidRPr="00D41C69" w:rsidRDefault="00D41C69" w:rsidP="00380CB2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63F3F346" w14:textId="4B9D374D" w:rsidR="00D41C69" w:rsidRDefault="00380CB2" w:rsidP="00380CB2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 w:rsidRPr="00B244E0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Phone:</w:t>
                      </w:r>
                      <w:r w:rsidR="00D41C69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 09</w:t>
                      </w:r>
                      <w:r w:rsidR="005E5F4F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331529849</w:t>
                      </w:r>
                    </w:p>
                    <w:p w14:paraId="5F98CD1E" w14:textId="77777777" w:rsidR="00D41C69" w:rsidRPr="00D41C69" w:rsidRDefault="00D41C69" w:rsidP="00380CB2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7D1003FB" w14:textId="0401E4C6" w:rsidR="00380CB2" w:rsidRDefault="00380CB2" w:rsidP="00380CB2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 w:rsidRPr="00B244E0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Email:</w:t>
                      </w:r>
                    </w:p>
                    <w:p w14:paraId="51C585E6" w14:textId="7FCE64DF" w:rsidR="00B244E0" w:rsidRDefault="006D1006" w:rsidP="00380CB2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hyperlink r:id="rId13" w:history="1">
                        <w:r w:rsidR="005E5F4F" w:rsidRPr="00D265CD">
                          <w:rPr>
                            <w:rStyle w:val="Hyperlink"/>
                            <w:b/>
                            <w:bCs/>
                            <w:sz w:val="24"/>
                            <w:szCs w:val="24"/>
                            <w:lang w:val="en-US"/>
                          </w:rPr>
                          <w:t>itsrennieeeel@gmail.com</w:t>
                        </w:r>
                      </w:hyperlink>
                      <w:r w:rsidR="005E5F4F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ab/>
                      </w:r>
                    </w:p>
                    <w:p w14:paraId="46A6AB30" w14:textId="2DDA894F" w:rsidR="00B244E0" w:rsidRDefault="00B244E0" w:rsidP="00380CB2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Date of Birth:</w:t>
                      </w:r>
                    </w:p>
                    <w:p w14:paraId="3DFA1701" w14:textId="0A9CE50C" w:rsidR="00D41C69" w:rsidRDefault="005E5F4F" w:rsidP="00380CB2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April 04, 2001</w:t>
                      </w:r>
                    </w:p>
                    <w:p w14:paraId="085B3060" w14:textId="77777777" w:rsidR="00D41C69" w:rsidRDefault="00B244E0" w:rsidP="00380CB2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Place of Birth:</w:t>
                      </w:r>
                    </w:p>
                    <w:p w14:paraId="796BEFC7" w14:textId="21DBF3A5" w:rsidR="00B244E0" w:rsidRDefault="005E5F4F" w:rsidP="00380CB2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Gen. Luna, Quezon</w:t>
                      </w:r>
                    </w:p>
                    <w:p w14:paraId="40FE2A3D" w14:textId="42E358B4" w:rsidR="00A15079" w:rsidRPr="00A15079" w:rsidRDefault="00B244E0" w:rsidP="00A15079">
                      <w:pPr>
                        <w:pStyle w:val="Styl1"/>
                        <w:rPr>
                          <w:color w:val="444941"/>
                          <w:lang w:val="en-US"/>
                        </w:rPr>
                      </w:pPr>
                      <w:r>
                        <w:rPr>
                          <w:color w:val="444941"/>
                          <w:lang w:val="en-US"/>
                        </w:rPr>
                        <w:t>Find me online</w:t>
                      </w:r>
                    </w:p>
                    <w:p w14:paraId="7F71E199" w14:textId="4EE8B9EB" w:rsidR="00D2132F" w:rsidRDefault="00D2132F" w:rsidP="0080565E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072AAFFA" w14:textId="77777777" w:rsidR="005E5F4F" w:rsidRDefault="005E5F4F" w:rsidP="0080565E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0BADC40B" w14:textId="244692A5" w:rsidR="005E5F4F" w:rsidRDefault="005E5F4F" w:rsidP="0080565E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ab/>
                      </w:r>
                    </w:p>
                    <w:p w14:paraId="37AC5B5E" w14:textId="77777777" w:rsidR="00990A53" w:rsidRDefault="005E5F4F" w:rsidP="0080565E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ab/>
                      </w:r>
                    </w:p>
                    <w:p w14:paraId="221F3479" w14:textId="77777777" w:rsidR="00990A53" w:rsidRDefault="00990A53" w:rsidP="00990A53">
                      <w:pPr>
                        <w:pStyle w:val="NoSpacing"/>
                        <w:ind w:firstLine="708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275FD292" w14:textId="3BD2D416" w:rsidR="005E5F4F" w:rsidRPr="005E5F4F" w:rsidRDefault="005E5F4F" w:rsidP="00990A53">
                      <w:pPr>
                        <w:pStyle w:val="NoSpacing"/>
                        <w:ind w:firstLine="708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@</w:t>
                      </w:r>
                      <w:proofErr w:type="spellStart"/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Renniel</w:t>
                      </w:r>
                      <w:proofErr w:type="spellEnd"/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Rocela</w:t>
                      </w:r>
                      <w:proofErr w:type="spellEnd"/>
                    </w:p>
                    <w:p w14:paraId="513158A4" w14:textId="6D227779" w:rsidR="00D2132F" w:rsidRDefault="00D2132F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F50C7D4" w14:textId="77777777" w:rsidR="005E5F4F" w:rsidRDefault="00D41C69" w:rsidP="0080565E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ab/>
                      </w:r>
                    </w:p>
                    <w:p w14:paraId="5E4E4C60" w14:textId="390F050E" w:rsidR="00D2132F" w:rsidRPr="00E23EF4" w:rsidRDefault="00D41C69" w:rsidP="005E5F4F">
                      <w:pPr>
                        <w:pStyle w:val="NoSpacing"/>
                        <w:ind w:firstLine="708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 w:rsidRPr="00E23EF4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@</w:t>
                      </w:r>
                      <w:proofErr w:type="spellStart"/>
                      <w:r w:rsidR="005E5F4F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rennieeeel</w:t>
                      </w:r>
                      <w:proofErr w:type="spellEnd"/>
                    </w:p>
                    <w:p w14:paraId="04484802" w14:textId="63FF3649" w:rsidR="00D41C69" w:rsidRPr="00E23EF4" w:rsidRDefault="00D41C69" w:rsidP="0080565E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50D28C40" w14:textId="385B4526" w:rsidR="00D41C69" w:rsidRPr="00E23EF4" w:rsidRDefault="00D41C69" w:rsidP="0080565E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20788ABD" w14:textId="04490A93" w:rsidR="00D41C69" w:rsidRPr="00E23EF4" w:rsidRDefault="00D41C69" w:rsidP="0080565E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 w:rsidRPr="00E23EF4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ab/>
                        <w:t>@</w:t>
                      </w:r>
                      <w:proofErr w:type="spellStart"/>
                      <w:r w:rsidR="005E5F4F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>rennielrocela</w:t>
                      </w:r>
                      <w:proofErr w:type="spellEnd"/>
                    </w:p>
                    <w:p w14:paraId="15C9DEFA" w14:textId="7C7BD89C" w:rsidR="00D41C69" w:rsidRPr="00E23EF4" w:rsidRDefault="00D41C69" w:rsidP="0080565E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3631D6ED" w14:textId="310F1E7C" w:rsidR="00D41C69" w:rsidRPr="00E23EF4" w:rsidRDefault="00D41C69" w:rsidP="0080565E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</w:p>
                    <w:p w14:paraId="2C115377" w14:textId="012764C0" w:rsidR="00D41C69" w:rsidRPr="00E23EF4" w:rsidRDefault="00D41C69" w:rsidP="0080565E">
                      <w:pPr>
                        <w:pStyle w:val="NoSpacing"/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</w:pPr>
                      <w:r w:rsidRPr="00E23EF4">
                        <w:rPr>
                          <w:b/>
                          <w:bCs/>
                          <w:color w:val="444941"/>
                          <w:sz w:val="24"/>
                          <w:szCs w:val="24"/>
                          <w:lang w:val="en-US"/>
                        </w:rP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7566B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6B26D1C" wp14:editId="13C8C9F1">
                <wp:simplePos x="0" y="0"/>
                <wp:positionH relativeFrom="column">
                  <wp:posOffset>-95885</wp:posOffset>
                </wp:positionH>
                <wp:positionV relativeFrom="paragraph">
                  <wp:posOffset>1162050</wp:posOffset>
                </wp:positionV>
                <wp:extent cx="2181225" cy="2781300"/>
                <wp:effectExtent l="0" t="0" r="0" b="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225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347BCC" w14:textId="0CBF2CF0" w:rsidR="00470A5E" w:rsidRDefault="005E5F4F" w:rsidP="00470A5E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1D2BA132" wp14:editId="6142E68F">
                                  <wp:extent cx="1838325" cy="1752600"/>
                                  <wp:effectExtent l="57150" t="57150" r="47625" b="57150"/>
                                  <wp:docPr id="38" name="Picture 3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" name="Picture 38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BEBA8EAE-BF5A-486C-A8C5-ECC9F3942E4B}">
                                                <a14:imgProps xmlns:a14="http://schemas.microsoft.com/office/drawing/2010/main">
                                                  <a14:imgLayer r:embed="rId15">
                                                    <a14:imgEffect>
                                                      <a14:sharpenSoften amount="25000"/>
                                                    </a14:imgEffect>
                                                  </a14:imgLayer>
                                                </a14:imgProps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38325" cy="1752600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ln w="63500" cap="rnd">
                                            <a:noFill/>
                                          </a:ln>
                                          <a:effectLst/>
                                          <a:scene3d>
                                            <a:camera prst="orthographicFront"/>
                                            <a:lightRig rig="contrasting" dir="t">
                                              <a:rot lat="0" lon="0" rev="3000000"/>
                                            </a:lightRig>
                                          </a:scene3d>
                                          <a:sp3d contourW="7620">
                                            <a:bevelT w="95250" h="31750"/>
                                            <a:contourClr>
                                              <a:srgbClr val="333333"/>
                                            </a:contourClr>
                                          </a:sp3d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36B26D1C" id="_x0000_s1029" type="#_x0000_t202" style="position:absolute;margin-left:-7.55pt;margin-top:91.5pt;width:171.75pt;height:21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" filled="f" stroked="f">
                <v:textbox>
                  <w:txbxContent>
                    <w:p w14:paraId="3C347BCC" w14:textId="0CBF2CF0" w:rsidR="00470A5E" w:rsidRDefault="005E5F4F" w:rsidP="00470A5E"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1D2BA132" wp14:editId="6142E68F">
                            <wp:extent cx="1838325" cy="1752600"/>
                            <wp:effectExtent l="57150" t="57150" r="47625" b="57150"/>
                            <wp:docPr id="38" name="Picture 38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" name="Picture 38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BEBA8EAE-BF5A-486C-A8C5-ECC9F3942E4B}">
                                          <a14:imgProps xmlns:a14="http://schemas.microsoft.com/office/drawing/2010/main">
                                            <a14:imgLayer r:embed="rId17">
                                              <a14:imgEffect>
                                                <a14:sharpenSoften amount="25000"/>
                                              </a14:imgEffect>
                                            </a14:imgLayer>
                                          </a14:imgProps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38325" cy="1752600"/>
                                    </a:xfrm>
                                    <a:prstGeom prst="ellipse">
                                      <a:avLst/>
                                    </a:prstGeom>
                                    <a:ln w="63500" cap="rnd">
                                      <a:noFill/>
                                    </a:ln>
                                    <a:effectLst/>
                                    <a:scene3d>
                                      <a:camera prst="orthographicFront"/>
                                      <a:lightRig rig="contrasting" dir="t">
                                        <a:rot lat="0" lon="0" rev="3000000"/>
                                      </a:lightRig>
                                    </a:scene3d>
                                    <a:sp3d contourW="7620">
                                      <a:bevelT w="95250" h="31750"/>
                                      <a:contourClr>
                                        <a:srgbClr val="333333"/>
                                      </a:contourClr>
                                    </a:sp3d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92A28" w:rsidSect="00FB1B1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06314" w14:textId="77777777" w:rsidR="006D1006" w:rsidRDefault="006D1006" w:rsidP="003F6175">
      <w:pPr>
        <w:spacing w:after="0" w:line="240" w:lineRule="auto"/>
      </w:pPr>
      <w:r>
        <w:separator/>
      </w:r>
    </w:p>
  </w:endnote>
  <w:endnote w:type="continuationSeparator" w:id="0">
    <w:p w14:paraId="77E28554" w14:textId="77777777" w:rsidR="006D1006" w:rsidRDefault="006D1006" w:rsidP="003F6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4E511" w14:textId="77777777" w:rsidR="003F6175" w:rsidRDefault="003F61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681C92" w14:textId="77777777" w:rsidR="003F6175" w:rsidRDefault="003F61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EAC1A" w14:textId="77777777" w:rsidR="003F6175" w:rsidRDefault="003F61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9941F5" w14:textId="77777777" w:rsidR="006D1006" w:rsidRDefault="006D1006" w:rsidP="003F6175">
      <w:pPr>
        <w:spacing w:after="0" w:line="240" w:lineRule="auto"/>
      </w:pPr>
      <w:r>
        <w:separator/>
      </w:r>
    </w:p>
  </w:footnote>
  <w:footnote w:type="continuationSeparator" w:id="0">
    <w:p w14:paraId="54FEA543" w14:textId="77777777" w:rsidR="006D1006" w:rsidRDefault="006D1006" w:rsidP="003F6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2FE91" w14:textId="77777777" w:rsidR="003F6175" w:rsidRDefault="003F61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FDE4E" w14:textId="77777777" w:rsidR="003F6175" w:rsidRDefault="003F61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0B6951" w14:textId="77777777" w:rsidR="003F6175" w:rsidRDefault="003F61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sDS0NDQ0MzMwNjdV0lEKTi0uzszPAykwrAUAUYY9DSwAAAA="/>
  </w:docVars>
  <w:rsids>
    <w:rsidRoot w:val="00252FB6"/>
    <w:rsid w:val="00040E3A"/>
    <w:rsid w:val="00041A4D"/>
    <w:rsid w:val="00057E90"/>
    <w:rsid w:val="0008044F"/>
    <w:rsid w:val="000B55B3"/>
    <w:rsid w:val="002039E0"/>
    <w:rsid w:val="00252FB6"/>
    <w:rsid w:val="002D3543"/>
    <w:rsid w:val="003208B3"/>
    <w:rsid w:val="00371D00"/>
    <w:rsid w:val="00380CB2"/>
    <w:rsid w:val="003F6175"/>
    <w:rsid w:val="00470A5E"/>
    <w:rsid w:val="00513B59"/>
    <w:rsid w:val="005B38EB"/>
    <w:rsid w:val="005E5F4F"/>
    <w:rsid w:val="006D1006"/>
    <w:rsid w:val="007F5388"/>
    <w:rsid w:val="0080565E"/>
    <w:rsid w:val="00861D3B"/>
    <w:rsid w:val="008738BB"/>
    <w:rsid w:val="00936CBE"/>
    <w:rsid w:val="009758F5"/>
    <w:rsid w:val="00990A53"/>
    <w:rsid w:val="009C491C"/>
    <w:rsid w:val="00A15079"/>
    <w:rsid w:val="00A263E4"/>
    <w:rsid w:val="00A52D71"/>
    <w:rsid w:val="00AF1720"/>
    <w:rsid w:val="00B244E0"/>
    <w:rsid w:val="00C967FC"/>
    <w:rsid w:val="00D2132F"/>
    <w:rsid w:val="00D23F8C"/>
    <w:rsid w:val="00D41C69"/>
    <w:rsid w:val="00D47ABE"/>
    <w:rsid w:val="00D70CB8"/>
    <w:rsid w:val="00D92A28"/>
    <w:rsid w:val="00DB2C58"/>
    <w:rsid w:val="00E23EF4"/>
    <w:rsid w:val="00E624E0"/>
    <w:rsid w:val="00E71D8B"/>
    <w:rsid w:val="00F7566B"/>
    <w:rsid w:val="00F9513A"/>
    <w:rsid w:val="00FB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6642D3"/>
  <w15:chartTrackingRefBased/>
  <w15:docId w15:val="{9A2D4370-64CD-435A-BDF1-42EDDFDE1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F7566B"/>
    <w:pPr>
      <w:pBdr>
        <w:bottom w:val="single" w:sz="4" w:space="2" w:color="244061" w:themeColor="accent1" w:themeShade="80"/>
      </w:pBdr>
      <w:spacing w:before="360" w:after="120" w:line="240" w:lineRule="auto"/>
    </w:pPr>
    <w:rPr>
      <w:rFonts w:ascii="Arial Black" w:hAnsi="Arial Black"/>
      <w:color w:val="244061" w:themeColor="accent1" w:themeShade="80"/>
      <w:szCs w:val="40"/>
    </w:rPr>
  </w:style>
  <w:style w:type="character" w:customStyle="1" w:styleId="Styl1Znak">
    <w:name w:val="Styl1 Znak"/>
    <w:basedOn w:val="Heading1Char"/>
    <w:link w:val="Styl1"/>
    <w:rsid w:val="00F7566B"/>
    <w:rPr>
      <w:rFonts w:ascii="Arial Black" w:eastAsiaTheme="majorEastAsia" w:hAnsi="Arial Black" w:cstheme="majorBidi"/>
      <w:color w:val="244061" w:themeColor="accent1" w:themeShade="80"/>
      <w:sz w:val="32"/>
      <w:szCs w:val="40"/>
    </w:rPr>
  </w:style>
  <w:style w:type="paragraph" w:styleId="NoSpacing">
    <w:name w:val="No Spacing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F6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175"/>
  </w:style>
  <w:style w:type="paragraph" w:styleId="Footer">
    <w:name w:val="footer"/>
    <w:basedOn w:val="Normal"/>
    <w:link w:val="FooterChar"/>
    <w:uiPriority w:val="99"/>
    <w:unhideWhenUsed/>
    <w:rsid w:val="003F6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175"/>
  </w:style>
  <w:style w:type="character" w:styleId="FollowedHyperlink">
    <w:name w:val="FollowedHyperlink"/>
    <w:basedOn w:val="DefaultParagraphFont"/>
    <w:uiPriority w:val="99"/>
    <w:semiHidden/>
    <w:unhideWhenUsed/>
    <w:rsid w:val="008738B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7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itsrennieeeel@gmail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itsrennieeeel@gmail.com" TargetMode="External"/><Relationship Id="rId17" Type="http://schemas.microsoft.com/office/2007/relationships/hdphoto" Target="media/hdphoto10.wdp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0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2E25B-17EE-46FE-8033-B239D54E6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Lucifer</cp:lastModifiedBy>
  <cp:revision>3</cp:revision>
  <cp:lastPrinted>2019-08-29T18:16:00Z</cp:lastPrinted>
  <dcterms:created xsi:type="dcterms:W3CDTF">2021-10-19T15:18:00Z</dcterms:created>
  <dcterms:modified xsi:type="dcterms:W3CDTF">2021-10-19T15:19:00Z</dcterms:modified>
</cp:coreProperties>
</file>